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338754" w14:textId="77777777" w:rsidR="0058760D" w:rsidRDefault="0058760D" w:rsidP="0058760D">
      <w:pPr>
        <w:rPr>
          <w:rFonts w:ascii="TimesNewRomanPS-BoldMT" w:hAnsi="TimesNewRomanPS-BoldMT" w:cs="TimesNewRomanPS-BoldMT"/>
          <w:b/>
          <w:bCs/>
          <w:sz w:val="20"/>
        </w:rPr>
      </w:pPr>
      <w:r>
        <w:rPr>
          <w:rFonts w:ascii="Arial Black" w:hAnsi="Arial Black" w:cs="Times New Roman"/>
          <w:b/>
          <w:noProof/>
          <w:color w:val="0F243E" w:themeColor="text2" w:themeShade="80"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338781" wp14:editId="5D338782">
                <wp:simplePos x="0" y="0"/>
                <wp:positionH relativeFrom="column">
                  <wp:posOffset>0</wp:posOffset>
                </wp:positionH>
                <wp:positionV relativeFrom="paragraph">
                  <wp:posOffset>-205105</wp:posOffset>
                </wp:positionV>
                <wp:extent cx="6882765" cy="975360"/>
                <wp:effectExtent l="0" t="0" r="13335" b="15240"/>
                <wp:wrapNone/>
                <wp:docPr id="31" name="Rounded 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2765" cy="97536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00"/>
                        </a:solidFill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338789" w14:textId="7E6CB6BE" w:rsidR="003D68CB" w:rsidRPr="003D68CB" w:rsidRDefault="003D68CB" w:rsidP="003D68CB">
                            <w:pPr>
                              <w:pStyle w:val="NoSpacing"/>
                              <w:shd w:val="clear" w:color="auto" w:fill="FFFF00"/>
                              <w:jc w:val="center"/>
                              <w:rPr>
                                <w:b/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3D68CB">
                              <w:rPr>
                                <w:b/>
                                <w:color w:val="C00000"/>
                                <w:sz w:val="24"/>
                                <w:szCs w:val="24"/>
                              </w:rPr>
                              <w:t>3</w:t>
                            </w:r>
                            <w:r w:rsidRPr="003D68CB">
                              <w:rPr>
                                <w:b/>
                                <w:color w:val="C00000"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Pr="003D68CB">
                              <w:rPr>
                                <w:b/>
                                <w:color w:val="C00000"/>
                                <w:sz w:val="24"/>
                                <w:szCs w:val="24"/>
                              </w:rPr>
                              <w:t xml:space="preserve"> International Conference </w:t>
                            </w:r>
                          </w:p>
                          <w:p w14:paraId="5D33878A" w14:textId="77777777" w:rsidR="003D68CB" w:rsidRPr="003D68CB" w:rsidRDefault="003D68CB" w:rsidP="003D68CB">
                            <w:pPr>
                              <w:pStyle w:val="NoSpacing"/>
                              <w:shd w:val="clear" w:color="auto" w:fill="FFFF00"/>
                              <w:jc w:val="center"/>
                              <w:rPr>
                                <w:rFonts w:ascii="Cooper Black" w:hAnsi="Cooper Black"/>
                                <w:b/>
                                <w:color w:val="C00000"/>
                                <w:sz w:val="28"/>
                                <w:szCs w:val="24"/>
                              </w:rPr>
                            </w:pPr>
                            <w:r w:rsidRPr="003D68CB">
                              <w:rPr>
                                <w:rFonts w:ascii="Cooper Black" w:hAnsi="Cooper Black"/>
                                <w:b/>
                                <w:color w:val="C00000"/>
                                <w:sz w:val="28"/>
                                <w:szCs w:val="24"/>
                              </w:rPr>
                              <w:t>Global Initiatives in Agricultural, Forestry and Applied Sciences</w:t>
                            </w:r>
                          </w:p>
                          <w:p w14:paraId="5D33878B" w14:textId="77777777" w:rsidR="003D68CB" w:rsidRPr="003D68CB" w:rsidRDefault="003D68CB" w:rsidP="003D68CB">
                            <w:pPr>
                              <w:pStyle w:val="NoSpacing"/>
                              <w:shd w:val="clear" w:color="auto" w:fill="FFFF00"/>
                              <w:jc w:val="center"/>
                              <w:rPr>
                                <w:rFonts w:ascii="Cooper Black" w:hAnsi="Cooper Black"/>
                                <w:b/>
                                <w:color w:val="C00000"/>
                                <w:szCs w:val="24"/>
                              </w:rPr>
                            </w:pPr>
                            <w:r w:rsidRPr="003D68CB">
                              <w:rPr>
                                <w:rFonts w:ascii="Cooper Black" w:hAnsi="Cooper Black"/>
                                <w:b/>
                                <w:color w:val="C00000"/>
                                <w:szCs w:val="24"/>
                              </w:rPr>
                              <w:t>(</w:t>
                            </w:r>
                            <w:r w:rsidRPr="003D68CB">
                              <w:rPr>
                                <w:rFonts w:ascii="Cooper Black" w:hAnsi="Cooper Black"/>
                                <w:b/>
                                <w:color w:val="C00000"/>
                                <w:sz w:val="20"/>
                                <w:szCs w:val="24"/>
                              </w:rPr>
                              <w:t>Theme: Food, Environmental Security and Sustainable Development</w:t>
                            </w:r>
                            <w:r w:rsidRPr="003D68CB">
                              <w:rPr>
                                <w:rFonts w:ascii="Cooper Black" w:hAnsi="Cooper Black"/>
                                <w:b/>
                                <w:color w:val="C00000"/>
                                <w:szCs w:val="24"/>
                              </w:rPr>
                              <w:t>)</w:t>
                            </w:r>
                          </w:p>
                          <w:p w14:paraId="5D33878C" w14:textId="77777777" w:rsidR="003D68CB" w:rsidRDefault="003D68CB" w:rsidP="003D68CB">
                            <w:pPr>
                              <w:pStyle w:val="NoSpacing"/>
                              <w:shd w:val="clear" w:color="auto" w:fill="FFFF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 w:rsidRPr="00453BD9"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  <w:t>(GIAFAS-2021)</w:t>
                            </w:r>
                            <w:r>
                              <w:rPr>
                                <w:rFonts w:ascii="Cooper Black" w:hAnsi="Cooper Black"/>
                                <w:b/>
                                <w:color w:val="C00000"/>
                                <w:sz w:val="32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(</w:t>
                            </w:r>
                            <w:r w:rsidRPr="003F737F"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 xml:space="preserve">October </w:t>
                            </w:r>
                            <w:r>
                              <w:rPr>
                                <w:b/>
                                <w:color w:val="00B050"/>
                                <w:sz w:val="28"/>
                                <w:szCs w:val="24"/>
                              </w:rPr>
                              <w:t>17-18, 202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D33878D" w14:textId="77777777" w:rsidR="0058760D" w:rsidRPr="008F6599" w:rsidRDefault="0058760D" w:rsidP="0058760D">
                            <w:pPr>
                              <w:pStyle w:val="NoSpacing"/>
                              <w:ind w:right="-234"/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8F6599"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14:paraId="5D33878E" w14:textId="77777777" w:rsidR="0058760D" w:rsidRDefault="0058760D" w:rsidP="0058760D">
                            <w:pPr>
                              <w:pStyle w:val="NoSpacing"/>
                              <w:ind w:right="-23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5D33878F" w14:textId="77777777" w:rsidR="0058760D" w:rsidRPr="00101F97" w:rsidRDefault="0058760D" w:rsidP="0058760D">
                            <w:pPr>
                              <w:pStyle w:val="NoSpacing"/>
                              <w:ind w:right="-234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5D338790" w14:textId="77777777" w:rsidR="0058760D" w:rsidRDefault="0058760D" w:rsidP="005876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D338781" id="Rounded Rectangle 31" o:spid="_x0000_s1026" style="position:absolute;margin-left:0;margin-top:-16.15pt;width:541.95pt;height:76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" fillcolor="yellow" strokecolor="black [3200]" strokeweight="2pt">
                <v:textbox>
                  <w:txbxContent>
                    <w:p w14:paraId="5D338789" w14:textId="7E6CB6BE" w:rsidR="003D68CB" w:rsidRPr="003D68CB" w:rsidRDefault="003D68CB" w:rsidP="003D68CB">
                      <w:pPr>
                        <w:pStyle w:val="NoSpacing"/>
                        <w:shd w:val="clear" w:color="auto" w:fill="FFFF00"/>
                        <w:jc w:val="center"/>
                        <w:rPr>
                          <w:b/>
                          <w:color w:val="C00000"/>
                          <w:sz w:val="24"/>
                          <w:szCs w:val="24"/>
                        </w:rPr>
                      </w:pPr>
                      <w:r w:rsidRPr="003D68CB">
                        <w:rPr>
                          <w:b/>
                          <w:color w:val="C00000"/>
                          <w:sz w:val="24"/>
                          <w:szCs w:val="24"/>
                        </w:rPr>
                        <w:t>3</w:t>
                      </w:r>
                      <w:r w:rsidRPr="003D68CB">
                        <w:rPr>
                          <w:b/>
                          <w:color w:val="C00000"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 w:rsidRPr="003D68CB">
                        <w:rPr>
                          <w:b/>
                          <w:color w:val="C00000"/>
                          <w:sz w:val="24"/>
                          <w:szCs w:val="24"/>
                        </w:rPr>
                        <w:t xml:space="preserve"> International Conference </w:t>
                      </w:r>
                    </w:p>
                    <w:p w14:paraId="5D33878A" w14:textId="77777777" w:rsidR="003D68CB" w:rsidRPr="003D68CB" w:rsidRDefault="003D68CB" w:rsidP="003D68CB">
                      <w:pPr>
                        <w:pStyle w:val="NoSpacing"/>
                        <w:shd w:val="clear" w:color="auto" w:fill="FFFF00"/>
                        <w:jc w:val="center"/>
                        <w:rPr>
                          <w:rFonts w:ascii="Cooper Black" w:hAnsi="Cooper Black"/>
                          <w:b/>
                          <w:color w:val="C00000"/>
                          <w:sz w:val="28"/>
                          <w:szCs w:val="24"/>
                        </w:rPr>
                      </w:pPr>
                      <w:r w:rsidRPr="003D68CB">
                        <w:rPr>
                          <w:rFonts w:ascii="Cooper Black" w:hAnsi="Cooper Black"/>
                          <w:b/>
                          <w:color w:val="C00000"/>
                          <w:sz w:val="28"/>
                          <w:szCs w:val="24"/>
                        </w:rPr>
                        <w:t>Global Initiatives in Agricultural, Forestry and Applied Sciences</w:t>
                      </w:r>
                    </w:p>
                    <w:p w14:paraId="5D33878B" w14:textId="77777777" w:rsidR="003D68CB" w:rsidRPr="003D68CB" w:rsidRDefault="003D68CB" w:rsidP="003D68CB">
                      <w:pPr>
                        <w:pStyle w:val="NoSpacing"/>
                        <w:shd w:val="clear" w:color="auto" w:fill="FFFF00"/>
                        <w:jc w:val="center"/>
                        <w:rPr>
                          <w:rFonts w:ascii="Cooper Black" w:hAnsi="Cooper Black"/>
                          <w:b/>
                          <w:color w:val="C00000"/>
                          <w:szCs w:val="24"/>
                        </w:rPr>
                      </w:pPr>
                      <w:r w:rsidRPr="003D68CB">
                        <w:rPr>
                          <w:rFonts w:ascii="Cooper Black" w:hAnsi="Cooper Black"/>
                          <w:b/>
                          <w:color w:val="C00000"/>
                          <w:szCs w:val="24"/>
                        </w:rPr>
                        <w:t>(</w:t>
                      </w:r>
                      <w:r w:rsidRPr="003D68CB">
                        <w:rPr>
                          <w:rFonts w:ascii="Cooper Black" w:hAnsi="Cooper Black"/>
                          <w:b/>
                          <w:color w:val="C00000"/>
                          <w:sz w:val="20"/>
                          <w:szCs w:val="24"/>
                        </w:rPr>
                        <w:t>Theme: Food, Environmental Security and Sustainable Development</w:t>
                      </w:r>
                      <w:r w:rsidRPr="003D68CB">
                        <w:rPr>
                          <w:rFonts w:ascii="Cooper Black" w:hAnsi="Cooper Black"/>
                          <w:b/>
                          <w:color w:val="C00000"/>
                          <w:szCs w:val="24"/>
                        </w:rPr>
                        <w:t>)</w:t>
                      </w:r>
                    </w:p>
                    <w:p w14:paraId="5D33878C" w14:textId="77777777" w:rsidR="003D68CB" w:rsidRDefault="003D68CB" w:rsidP="003D68CB">
                      <w:pPr>
                        <w:pStyle w:val="NoSpacing"/>
                        <w:shd w:val="clear" w:color="auto" w:fill="FFFF00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 w:rsidRPr="00453BD9"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  <w:t>(GIAFAS-2021)</w:t>
                      </w:r>
                      <w:r>
                        <w:rPr>
                          <w:rFonts w:ascii="Cooper Black" w:hAnsi="Cooper Black"/>
                          <w:b/>
                          <w:color w:val="C00000"/>
                          <w:sz w:val="32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(</w:t>
                      </w:r>
                      <w:r w:rsidRPr="003F737F">
                        <w:rPr>
                          <w:b/>
                          <w:color w:val="00B050"/>
                          <w:sz w:val="28"/>
                          <w:szCs w:val="24"/>
                        </w:rPr>
                        <w:t xml:space="preserve">October </w:t>
                      </w:r>
                      <w:r>
                        <w:rPr>
                          <w:b/>
                          <w:color w:val="00B050"/>
                          <w:sz w:val="28"/>
                          <w:szCs w:val="24"/>
                        </w:rPr>
                        <w:t>17-18, 2021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)</w:t>
                      </w:r>
                    </w:p>
                    <w:p w14:paraId="5D33878D" w14:textId="77777777" w:rsidR="0058760D" w:rsidRPr="008F6599" w:rsidRDefault="0058760D" w:rsidP="0058760D">
                      <w:pPr>
                        <w:pStyle w:val="NoSpacing"/>
                        <w:ind w:right="-234"/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</w:pPr>
                      <w:r w:rsidRPr="008F6599">
                        <w:rPr>
                          <w:rFonts w:ascii="Times New Roman" w:hAnsi="Times New Roman" w:cs="Times New Roman"/>
                          <w:b/>
                          <w:color w:val="FF0000"/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14:paraId="5D33878E" w14:textId="77777777" w:rsidR="0058760D" w:rsidRDefault="0058760D" w:rsidP="0058760D">
                      <w:pPr>
                        <w:pStyle w:val="NoSpacing"/>
                        <w:ind w:right="-234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5D33878F" w14:textId="77777777" w:rsidR="0058760D" w:rsidRPr="00101F97" w:rsidRDefault="0058760D" w:rsidP="0058760D">
                      <w:pPr>
                        <w:pStyle w:val="NoSpacing"/>
                        <w:ind w:right="-234"/>
                        <w:jc w:val="center"/>
                        <w:rPr>
                          <w:rFonts w:ascii="Times New Roman" w:hAnsi="Times New Roman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5D338790" w14:textId="77777777" w:rsidR="0058760D" w:rsidRDefault="0058760D" w:rsidP="0058760D"/>
                  </w:txbxContent>
                </v:textbox>
              </v:roundrect>
            </w:pict>
          </mc:Fallback>
        </mc:AlternateContent>
      </w:r>
    </w:p>
    <w:p w14:paraId="5D338755" w14:textId="77777777" w:rsidR="0058760D" w:rsidRPr="00B6535F" w:rsidRDefault="0058760D" w:rsidP="0058760D">
      <w:pPr>
        <w:spacing w:after="0" w:line="240" w:lineRule="auto"/>
        <w:ind w:right="-234"/>
        <w:jc w:val="center"/>
      </w:pPr>
    </w:p>
    <w:p w14:paraId="5D338756" w14:textId="77777777" w:rsidR="0058760D" w:rsidRPr="00B6535F" w:rsidRDefault="0058760D" w:rsidP="0058760D">
      <w:pPr>
        <w:spacing w:after="0" w:line="240" w:lineRule="auto"/>
        <w:ind w:right="-234"/>
        <w:jc w:val="center"/>
      </w:pPr>
    </w:p>
    <w:p w14:paraId="5D338757" w14:textId="77777777" w:rsidR="0058760D" w:rsidRPr="00CC0960" w:rsidRDefault="0058760D" w:rsidP="0058760D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16"/>
          <w:szCs w:val="16"/>
        </w:rPr>
      </w:pPr>
      <w:r>
        <w:rPr>
          <w:rFonts w:ascii="Arial Black" w:hAnsi="Arial Black" w:cs="Times New Roman"/>
          <w:b/>
          <w:noProof/>
          <w:color w:val="0F243E" w:themeColor="text2" w:themeShade="8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338783" wp14:editId="5D338784">
                <wp:simplePos x="0" y="0"/>
                <wp:positionH relativeFrom="column">
                  <wp:posOffset>1386840</wp:posOffset>
                </wp:positionH>
                <wp:positionV relativeFrom="paragraph">
                  <wp:posOffset>156210</wp:posOffset>
                </wp:positionV>
                <wp:extent cx="4488180" cy="343535"/>
                <wp:effectExtent l="0" t="0" r="45720" b="56515"/>
                <wp:wrapNone/>
                <wp:docPr id="29" name="Rounded 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88180" cy="34353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3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D338791" w14:textId="77777777" w:rsidR="0058760D" w:rsidRPr="003D68CB" w:rsidRDefault="0058760D" w:rsidP="003D68CB">
                            <w:pPr>
                              <w:jc w:val="center"/>
                              <w:rPr>
                                <w:rFonts w:ascii="Cooper Black" w:hAnsi="Cooper Black"/>
                                <w:b/>
                                <w:color w:val="C00000"/>
                                <w:sz w:val="28"/>
                                <w:szCs w:val="24"/>
                              </w:rPr>
                            </w:pPr>
                            <w:r w:rsidRPr="003D68CB">
                              <w:rPr>
                                <w:rFonts w:ascii="Cooper Black" w:hAnsi="Cooper Black"/>
                                <w:b/>
                                <w:color w:val="C00000"/>
                                <w:sz w:val="28"/>
                                <w:szCs w:val="24"/>
                              </w:rPr>
                              <w:t>Award Nomination Form (</w:t>
                            </w:r>
                            <w:r w:rsidR="003D68CB" w:rsidRPr="003D68CB">
                              <w:rPr>
                                <w:rFonts w:ascii="Cooper Black" w:hAnsi="Cooper Black"/>
                                <w:b/>
                                <w:color w:val="C00000"/>
                                <w:sz w:val="28"/>
                                <w:szCs w:val="24"/>
                              </w:rPr>
                              <w:t>GIAFAS-2021</w:t>
                            </w:r>
                            <w:r w:rsidRPr="003D68CB">
                              <w:rPr>
                                <w:rFonts w:ascii="Cooper Black" w:hAnsi="Cooper Black"/>
                                <w:b/>
                                <w:color w:val="C00000"/>
                                <w:sz w:val="28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D338783" id="Rounded Rectangle 29" o:spid="_x0000_s1027" style="position:absolute;left:0;text-align:left;margin-left:109.2pt;margin-top:12.3pt;width:353.4pt;height:27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" fillcolor="#c2d69b [1942]" strokecolor="#c2d69b [1942]" strokeweight="1pt">
                <v:fill color2="#eaf1dd [662]" angle="135" focus="50%" type="gradient"/>
                <v:shadow on="t" color="#4e6128 [1606]" opacity=".5" offset="1pt"/>
                <v:textbox>
                  <w:txbxContent>
                    <w:p w14:paraId="5D338791" w14:textId="77777777" w:rsidR="0058760D" w:rsidRPr="003D68CB" w:rsidRDefault="0058760D" w:rsidP="003D68CB">
                      <w:pPr>
                        <w:jc w:val="center"/>
                        <w:rPr>
                          <w:rFonts w:ascii="Cooper Black" w:hAnsi="Cooper Black"/>
                          <w:b/>
                          <w:color w:val="C00000"/>
                          <w:sz w:val="28"/>
                          <w:szCs w:val="24"/>
                        </w:rPr>
                      </w:pPr>
                      <w:r w:rsidRPr="003D68CB">
                        <w:rPr>
                          <w:rFonts w:ascii="Cooper Black" w:hAnsi="Cooper Black"/>
                          <w:b/>
                          <w:color w:val="C00000"/>
                          <w:sz w:val="28"/>
                          <w:szCs w:val="24"/>
                        </w:rPr>
                        <w:t>Award Nomination Form (</w:t>
                      </w:r>
                      <w:r w:rsidR="003D68CB" w:rsidRPr="003D68CB">
                        <w:rPr>
                          <w:rFonts w:ascii="Cooper Black" w:hAnsi="Cooper Black"/>
                          <w:b/>
                          <w:color w:val="C00000"/>
                          <w:sz w:val="28"/>
                          <w:szCs w:val="24"/>
                        </w:rPr>
                        <w:t>GIAFAS-2021</w:t>
                      </w:r>
                      <w:r w:rsidRPr="003D68CB">
                        <w:rPr>
                          <w:rFonts w:ascii="Cooper Black" w:hAnsi="Cooper Black"/>
                          <w:b/>
                          <w:color w:val="C00000"/>
                          <w:sz w:val="28"/>
                          <w:szCs w:val="24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D338758" w14:textId="77777777" w:rsidR="0058760D" w:rsidRPr="00CC0960" w:rsidRDefault="0058760D" w:rsidP="0058760D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16"/>
          <w:szCs w:val="16"/>
        </w:rPr>
      </w:pPr>
    </w:p>
    <w:p w14:paraId="5D338759" w14:textId="77777777" w:rsidR="0058760D" w:rsidRPr="008E190B" w:rsidRDefault="0058760D" w:rsidP="0058760D">
      <w:pPr>
        <w:pStyle w:val="ListParagraph"/>
        <w:spacing w:after="0" w:line="360" w:lineRule="auto"/>
        <w:ind w:left="0" w:right="-234"/>
        <w:jc w:val="both"/>
        <w:rPr>
          <w:rFonts w:ascii="Times New Roman" w:hAnsi="Times New Roman" w:cs="Times New Roman"/>
          <w:color w:val="0F243E" w:themeColor="text2" w:themeShade="80"/>
          <w:sz w:val="16"/>
          <w:szCs w:val="16"/>
        </w:rPr>
      </w:pPr>
    </w:p>
    <w:p w14:paraId="5D33875A" w14:textId="77777777" w:rsidR="0058760D" w:rsidRPr="008F6599" w:rsidRDefault="0058760D" w:rsidP="008F6599">
      <w:pPr>
        <w:spacing w:after="0" w:line="240" w:lineRule="auto"/>
        <w:jc w:val="center"/>
        <w:rPr>
          <w:rFonts w:ascii="Times New Roman" w:hAnsi="Times New Roman" w:cs="Times New Roman"/>
          <w:color w:val="7030A0"/>
          <w:sz w:val="24"/>
          <w:szCs w:val="24"/>
        </w:rPr>
      </w:pPr>
      <w:r w:rsidRPr="008F6599">
        <w:rPr>
          <w:rFonts w:ascii="Times New Roman" w:hAnsi="Times New Roman" w:cs="Times New Roman"/>
          <w:color w:val="7030A0"/>
          <w:sz w:val="24"/>
          <w:szCs w:val="24"/>
        </w:rPr>
        <w:t xml:space="preserve">Applicant are requested to send a soft copy of duly fill complete </w:t>
      </w:r>
      <w:r w:rsidR="00CE4287">
        <w:rPr>
          <w:rFonts w:ascii="Times New Roman" w:hAnsi="Times New Roman" w:cs="Times New Roman"/>
          <w:color w:val="7030A0"/>
          <w:sz w:val="24"/>
          <w:szCs w:val="24"/>
        </w:rPr>
        <w:t xml:space="preserve">Award Nomination </w:t>
      </w:r>
      <w:r w:rsidRPr="008F6599">
        <w:rPr>
          <w:rFonts w:ascii="Times New Roman" w:hAnsi="Times New Roman" w:cs="Times New Roman"/>
          <w:color w:val="7030A0"/>
          <w:sz w:val="24"/>
          <w:szCs w:val="24"/>
        </w:rPr>
        <w:t xml:space="preserve">form </w:t>
      </w:r>
      <w:r w:rsidR="008F6599" w:rsidRPr="008F6599">
        <w:rPr>
          <w:rFonts w:ascii="Times New Roman" w:hAnsi="Times New Roman" w:cs="Times New Roman"/>
          <w:color w:val="7030A0"/>
          <w:sz w:val="24"/>
          <w:szCs w:val="24"/>
        </w:rPr>
        <w:t xml:space="preserve">with detailed bio data </w:t>
      </w:r>
      <w:r w:rsidRPr="008F6599">
        <w:rPr>
          <w:rFonts w:ascii="Times New Roman" w:hAnsi="Times New Roman" w:cs="Times New Roman"/>
          <w:color w:val="7030A0"/>
          <w:sz w:val="24"/>
          <w:szCs w:val="24"/>
        </w:rPr>
        <w:t xml:space="preserve">to Award Screening Committee on email: </w:t>
      </w:r>
      <w:r w:rsidR="003D68CB" w:rsidRPr="00453BD9">
        <w:rPr>
          <w:rStyle w:val="Emphasis"/>
          <w:rFonts w:ascii="Times New Roman" w:hAnsi="Times New Roman" w:cs="Times New Roman"/>
          <w:b/>
          <w:bCs/>
          <w:color w:val="FF0000"/>
          <w:sz w:val="28"/>
          <w:szCs w:val="28"/>
          <w:shd w:val="clear" w:color="auto" w:fill="FFFFFF"/>
        </w:rPr>
        <w:t>gifas2021@gmail.com</w:t>
      </w:r>
    </w:p>
    <w:p w14:paraId="5D33875B" w14:textId="77777777" w:rsidR="0058760D" w:rsidRPr="00A21A56" w:rsidRDefault="0058760D" w:rsidP="0058760D">
      <w:pPr>
        <w:spacing w:after="0" w:line="240" w:lineRule="auto"/>
        <w:jc w:val="center"/>
        <w:rPr>
          <w:rFonts w:ascii="Times New Roman" w:hAnsi="Times New Roman" w:cs="Times New Roman"/>
          <w:b/>
          <w:color w:val="C0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C00000"/>
          <w:sz w:val="24"/>
          <w:szCs w:val="24"/>
          <w:u w:val="single"/>
        </w:rPr>
        <w:t>Part - I</w:t>
      </w:r>
    </w:p>
    <w:p w14:paraId="5D33875C" w14:textId="77777777" w:rsidR="0058760D" w:rsidRDefault="0058760D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noProof/>
          <w:color w:val="0F243E" w:themeColor="text2" w:themeShade="80"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338785" wp14:editId="5D338786">
                <wp:simplePos x="0" y="0"/>
                <wp:positionH relativeFrom="column">
                  <wp:posOffset>5658485</wp:posOffset>
                </wp:positionH>
                <wp:positionV relativeFrom="paragraph">
                  <wp:posOffset>11430</wp:posOffset>
                </wp:positionV>
                <wp:extent cx="1228090" cy="1299210"/>
                <wp:effectExtent l="0" t="0" r="10160" b="15240"/>
                <wp:wrapNone/>
                <wp:docPr id="28" name="Rounded 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8090" cy="12992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338792" w14:textId="77777777" w:rsidR="0058760D" w:rsidRDefault="0058760D" w:rsidP="0058760D"/>
                          <w:p w14:paraId="5D338793" w14:textId="77777777" w:rsidR="0058760D" w:rsidRDefault="0058760D" w:rsidP="0058760D">
                            <w:pPr>
                              <w:jc w:val="center"/>
                            </w:pPr>
                            <w:r>
                              <w:t>Photographs</w:t>
                            </w:r>
                          </w:p>
                          <w:p w14:paraId="5D338794" w14:textId="77777777" w:rsidR="0058760D" w:rsidRDefault="0058760D" w:rsidP="005876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D338785" id="Rounded Rectangle 28" o:spid="_x0000_s1028" style="position:absolute;left:0;text-align:left;margin-left:445.55pt;margin-top:.9pt;width:96.7pt;height:102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">
                <v:textbox>
                  <w:txbxContent>
                    <w:p w14:paraId="5D338792" w14:textId="77777777" w:rsidR="0058760D" w:rsidRDefault="0058760D" w:rsidP="0058760D"/>
                    <w:p w14:paraId="5D338793" w14:textId="77777777" w:rsidR="0058760D" w:rsidRDefault="0058760D" w:rsidP="0058760D">
                      <w:pPr>
                        <w:jc w:val="center"/>
                      </w:pPr>
                      <w:r>
                        <w:t>Photographs</w:t>
                      </w:r>
                    </w:p>
                    <w:p w14:paraId="5D338794" w14:textId="77777777" w:rsidR="0058760D" w:rsidRDefault="0058760D" w:rsidP="0058760D"/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Award nomination for ………………………………………………………………………………………….. </w:t>
      </w:r>
    </w:p>
    <w:p w14:paraId="5D33875D" w14:textId="77777777" w:rsidR="0058760D" w:rsidRDefault="0058760D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Full Name (in block letter)…………………………………………………………………………………………</w:t>
      </w:r>
    </w:p>
    <w:p w14:paraId="5D33875E" w14:textId="77777777" w:rsidR="0058760D" w:rsidRDefault="0058760D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Designation……………………………………Discipline</w:t>
      </w:r>
      <w:r w:rsidR="00C76640">
        <w:rPr>
          <w:rFonts w:ascii="Times New Roman" w:hAnsi="Times New Roman" w:cs="Times New Roman"/>
          <w:color w:val="0F243E" w:themeColor="text2" w:themeShade="80"/>
          <w:sz w:val="20"/>
        </w:rPr>
        <w:t>/Area of Specialization</w:t>
      </w:r>
      <w:r>
        <w:rPr>
          <w:rFonts w:ascii="Times New Roman" w:hAnsi="Times New Roman" w:cs="Times New Roman"/>
          <w:color w:val="0F243E" w:themeColor="text2" w:themeShade="80"/>
          <w:sz w:val="20"/>
        </w:rPr>
        <w:t>…………………………………………………</w:t>
      </w:r>
    </w:p>
    <w:p w14:paraId="5D33875F" w14:textId="77777777" w:rsidR="0058760D" w:rsidRDefault="0058760D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Institution/Organization……………………………………………………………………………………………</w:t>
      </w:r>
    </w:p>
    <w:p w14:paraId="5D338760" w14:textId="77777777" w:rsidR="0058760D" w:rsidRDefault="002D4B0C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Official </w:t>
      </w:r>
      <w:r w:rsidR="0058760D">
        <w:rPr>
          <w:rFonts w:ascii="Times New Roman" w:hAnsi="Times New Roman" w:cs="Times New Roman"/>
          <w:color w:val="0F243E" w:themeColor="text2" w:themeShade="80"/>
          <w:sz w:val="20"/>
        </w:rPr>
        <w:t>Address…………</w:t>
      </w:r>
      <w:r>
        <w:rPr>
          <w:rFonts w:ascii="Times New Roman" w:hAnsi="Times New Roman" w:cs="Times New Roman"/>
          <w:color w:val="0F243E" w:themeColor="text2" w:themeShade="80"/>
          <w:sz w:val="20"/>
        </w:rPr>
        <w:t>……………………………………………………………………………….</w:t>
      </w:r>
    </w:p>
    <w:p w14:paraId="5D338761" w14:textId="77777777" w:rsidR="0058760D" w:rsidRDefault="0058760D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Mob.  No………….................................Email……………………………………………………………………………………………</w:t>
      </w:r>
    </w:p>
    <w:p w14:paraId="5D338762" w14:textId="77777777" w:rsidR="0058760D" w:rsidRDefault="00AF3ED1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Age on 10 September, 2021</w:t>
      </w:r>
      <w:r w:rsidR="0058760D">
        <w:rPr>
          <w:rFonts w:ascii="Times New Roman" w:hAnsi="Times New Roman" w:cs="Times New Roman"/>
          <w:color w:val="0F243E" w:themeColor="text2" w:themeShade="80"/>
          <w:sz w:val="20"/>
        </w:rPr>
        <w:t>……………</w:t>
      </w:r>
      <w:r>
        <w:rPr>
          <w:rFonts w:ascii="Times New Roman" w:hAnsi="Times New Roman" w:cs="Times New Roman"/>
          <w:color w:val="0F243E" w:themeColor="text2" w:themeShade="80"/>
          <w:sz w:val="20"/>
        </w:rPr>
        <w:t>Nationality …</w:t>
      </w:r>
      <w:r w:rsidR="0058760D">
        <w:rPr>
          <w:rFonts w:ascii="Times New Roman" w:hAnsi="Times New Roman" w:cs="Times New Roman"/>
          <w:color w:val="0F243E" w:themeColor="text2" w:themeShade="80"/>
          <w:sz w:val="20"/>
        </w:rPr>
        <w:t>……………..Sex (M/F) ……..Highest Qualification…………..……………….</w:t>
      </w:r>
    </w:p>
    <w:p w14:paraId="5D338763" w14:textId="77777777" w:rsidR="0058760D" w:rsidRPr="00A21A56" w:rsidRDefault="0058760D" w:rsidP="0058760D">
      <w:pPr>
        <w:spacing w:after="0" w:line="240" w:lineRule="auto"/>
        <w:jc w:val="center"/>
        <w:rPr>
          <w:rFonts w:ascii="Times New Roman" w:hAnsi="Times New Roman" w:cs="Times New Roman"/>
          <w:b/>
          <w:color w:val="C0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C00000"/>
          <w:sz w:val="24"/>
          <w:szCs w:val="24"/>
          <w:u w:val="single"/>
        </w:rPr>
        <w:t>Part - II</w:t>
      </w:r>
    </w:p>
    <w:bookmarkStart w:id="0" w:name="_Hlk78134403"/>
    <w:p w14:paraId="5D338764" w14:textId="77777777" w:rsidR="003D68CB" w:rsidRDefault="00DF1324" w:rsidP="003D68CB">
      <w:pPr>
        <w:pStyle w:val="ListParagraph"/>
        <w:numPr>
          <w:ilvl w:val="0"/>
          <w:numId w:val="1"/>
        </w:numPr>
        <w:spacing w:line="360" w:lineRule="auto"/>
        <w:rPr>
          <w:rStyle w:val="Hyperlink"/>
        </w:rPr>
      </w:pPr>
      <w:r>
        <w:fldChar w:fldCharType="begin"/>
      </w:r>
      <w:r>
        <w:instrText xml:space="preserve"> HYPERLINK "https://scholar.google.com/..........................................." </w:instrText>
      </w:r>
      <w:r>
        <w:fldChar w:fldCharType="separate"/>
      </w:r>
      <w:r w:rsidR="003D68CB" w:rsidRPr="000E2476">
        <w:rPr>
          <w:rStyle w:val="Hyperlink"/>
        </w:rPr>
        <w:t>https://scholar.google.com/...........................................</w:t>
      </w:r>
      <w:r>
        <w:rPr>
          <w:rStyle w:val="Hyperlink"/>
        </w:rPr>
        <w:fldChar w:fldCharType="end"/>
      </w:r>
    </w:p>
    <w:p w14:paraId="5D338765" w14:textId="77777777" w:rsidR="002D4B0C" w:rsidRPr="002D4B0C" w:rsidRDefault="002D4B0C" w:rsidP="003D68CB">
      <w:pPr>
        <w:pStyle w:val="ListParagraph"/>
        <w:numPr>
          <w:ilvl w:val="0"/>
          <w:numId w:val="1"/>
        </w:numPr>
        <w:shd w:val="clear" w:color="auto" w:fill="FFFFFF"/>
        <w:rPr>
          <w:rStyle w:val="Hyperlink"/>
        </w:rPr>
      </w:pPr>
      <w:r w:rsidRPr="002D4B0C">
        <w:rPr>
          <w:rStyle w:val="Hyperlink"/>
        </w:rPr>
        <w:t>Web of Science ResearcherID</w:t>
      </w:r>
      <w:r>
        <w:rPr>
          <w:rStyle w:val="Hyperlink"/>
        </w:rPr>
        <w:t>……………………………….......</w:t>
      </w:r>
    </w:p>
    <w:p w14:paraId="5D338766" w14:textId="77777777" w:rsidR="003D68CB" w:rsidRDefault="00283151" w:rsidP="003D68CB">
      <w:pPr>
        <w:pStyle w:val="ListParagraph"/>
        <w:numPr>
          <w:ilvl w:val="0"/>
          <w:numId w:val="1"/>
        </w:numPr>
        <w:shd w:val="clear" w:color="auto" w:fill="FFFFFF"/>
      </w:pPr>
      <w:hyperlink r:id="rId5" w:history="1">
        <w:r w:rsidR="003D68CB" w:rsidRPr="000E2476">
          <w:rPr>
            <w:rStyle w:val="Hyperlink"/>
          </w:rPr>
          <w:t>https://orcid.org/.................................</w:t>
        </w:r>
      </w:hyperlink>
      <w:r w:rsidR="003D68CB">
        <w:t>...........................</w:t>
      </w:r>
    </w:p>
    <w:p w14:paraId="5D338767" w14:textId="77777777" w:rsidR="003D68CB" w:rsidRDefault="00283151" w:rsidP="003D68CB">
      <w:pPr>
        <w:pStyle w:val="ListParagraph"/>
        <w:numPr>
          <w:ilvl w:val="0"/>
          <w:numId w:val="1"/>
        </w:numPr>
        <w:shd w:val="clear" w:color="auto" w:fill="FFFFFF"/>
      </w:pPr>
      <w:hyperlink r:id="rId6" w:history="1">
        <w:r w:rsidR="003D68CB" w:rsidRPr="000E2476">
          <w:rPr>
            <w:rStyle w:val="Hyperlink"/>
          </w:rPr>
          <w:t>https://www.researchgate.net/.....................................</w:t>
        </w:r>
      </w:hyperlink>
    </w:p>
    <w:bookmarkEnd w:id="0"/>
    <w:p w14:paraId="5D338768" w14:textId="77777777" w:rsidR="0058760D" w:rsidRPr="000C695D" w:rsidRDefault="0058760D" w:rsidP="0058760D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 w:rsidRPr="000C695D">
        <w:rPr>
          <w:rFonts w:ascii="Times New Roman" w:hAnsi="Times New Roman" w:cs="Times New Roman"/>
          <w:color w:val="0F243E" w:themeColor="text2" w:themeShade="80"/>
          <w:sz w:val="20"/>
        </w:rPr>
        <w:t>Outstanding Achievement (If any)</w:t>
      </w:r>
      <w:r>
        <w:rPr>
          <w:rFonts w:ascii="Times New Roman" w:hAnsi="Times New Roman" w:cs="Times New Roman"/>
          <w:color w:val="0F243E" w:themeColor="text2" w:themeShade="80"/>
          <w:sz w:val="20"/>
        </w:rPr>
        <w:t>………………………………………………………………………………………………….</w:t>
      </w:r>
    </w:p>
    <w:p w14:paraId="5D338769" w14:textId="77777777" w:rsidR="0058760D" w:rsidRDefault="0058760D" w:rsidP="0058760D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Experience in </w:t>
      </w:r>
      <w:r w:rsidRPr="000C695D">
        <w:rPr>
          <w:rFonts w:ascii="Times New Roman" w:hAnsi="Times New Roman" w:cs="Times New Roman"/>
          <w:color w:val="0F243E" w:themeColor="text2" w:themeShade="80"/>
          <w:sz w:val="20"/>
        </w:rPr>
        <w:t>Research/teaching</w:t>
      </w:r>
      <w:r>
        <w:rPr>
          <w:rFonts w:ascii="Times New Roman" w:hAnsi="Times New Roman" w:cs="Times New Roman"/>
          <w:color w:val="0F243E" w:themeColor="text2" w:themeShade="80"/>
          <w:sz w:val="20"/>
        </w:rPr>
        <w:t>……………………………………………………………………………………………..……</w:t>
      </w:r>
    </w:p>
    <w:p w14:paraId="5D33876A" w14:textId="77777777" w:rsidR="0058760D" w:rsidRDefault="0058760D" w:rsidP="0058760D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No. of Research Publications ………………….National……………. International…………… Proceeding Papers…………….</w:t>
      </w:r>
    </w:p>
    <w:p w14:paraId="5D33876B" w14:textId="77777777" w:rsidR="00095000" w:rsidRDefault="00095000" w:rsidP="0058760D">
      <w:pPr>
        <w:pStyle w:val="ListParagraph"/>
        <w:spacing w:after="0" w:line="360" w:lineRule="auto"/>
        <w:ind w:left="405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UGC Care/</w:t>
      </w:r>
      <w:r w:rsidR="0058760D">
        <w:rPr>
          <w:rFonts w:ascii="Times New Roman" w:hAnsi="Times New Roman" w:cs="Times New Roman"/>
          <w:color w:val="0F243E" w:themeColor="text2" w:themeShade="80"/>
          <w:sz w:val="20"/>
        </w:rPr>
        <w:t>NAAS/Impact Factor rating papers (if any) ………………………</w:t>
      </w:r>
    </w:p>
    <w:p w14:paraId="5D33876C" w14:textId="77777777" w:rsidR="0058760D" w:rsidRDefault="0058760D" w:rsidP="0058760D">
      <w:pPr>
        <w:pStyle w:val="ListParagraph"/>
        <w:spacing w:after="0" w:line="360" w:lineRule="auto"/>
        <w:ind w:left="405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Non </w:t>
      </w:r>
      <w:r w:rsidR="00095000">
        <w:rPr>
          <w:rFonts w:ascii="Times New Roman" w:hAnsi="Times New Roman" w:cs="Times New Roman"/>
          <w:color w:val="0F243E" w:themeColor="text2" w:themeShade="80"/>
          <w:sz w:val="20"/>
        </w:rPr>
        <w:t>UGC Care /</w:t>
      </w:r>
      <w:r>
        <w:rPr>
          <w:rFonts w:ascii="Times New Roman" w:hAnsi="Times New Roman" w:cs="Times New Roman"/>
          <w:color w:val="0F243E" w:themeColor="text2" w:themeShade="80"/>
          <w:sz w:val="20"/>
        </w:rPr>
        <w:t>NAAS/Impact Factor rating papers…………………….</w:t>
      </w:r>
    </w:p>
    <w:p w14:paraId="5D33876D" w14:textId="77777777" w:rsidR="0058760D" w:rsidRPr="003D68CB" w:rsidRDefault="00095000" w:rsidP="00095000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 w:rsidRPr="003D68CB">
        <w:rPr>
          <w:rFonts w:ascii="Times New Roman" w:hAnsi="Times New Roman" w:cs="Times New Roman"/>
          <w:color w:val="0F243E" w:themeColor="text2" w:themeShade="80"/>
          <w:sz w:val="20"/>
        </w:rPr>
        <w:t>Number of technologies/varieties released………………………………</w:t>
      </w:r>
      <w:r w:rsidR="003D68CB">
        <w:rPr>
          <w:rFonts w:ascii="Times New Roman" w:hAnsi="Times New Roman" w:cs="Times New Roman"/>
          <w:color w:val="0F243E" w:themeColor="text2" w:themeShade="80"/>
          <w:sz w:val="20"/>
        </w:rPr>
        <w:t xml:space="preserve">8. </w:t>
      </w:r>
      <w:r w:rsidR="0058760D" w:rsidRPr="003D68CB">
        <w:rPr>
          <w:rFonts w:ascii="Times New Roman" w:hAnsi="Times New Roman" w:cs="Times New Roman"/>
          <w:color w:val="0F243E" w:themeColor="text2" w:themeShade="80"/>
          <w:sz w:val="20"/>
        </w:rPr>
        <w:t>Number of Patent File…………………………………</w:t>
      </w:r>
    </w:p>
    <w:p w14:paraId="5D33876E" w14:textId="77777777" w:rsidR="0058760D" w:rsidRPr="003D68CB" w:rsidRDefault="0058760D" w:rsidP="003D68C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 w:rsidRPr="003D68CB">
        <w:rPr>
          <w:rFonts w:ascii="Times New Roman" w:hAnsi="Times New Roman" w:cs="Times New Roman"/>
          <w:color w:val="0F243E" w:themeColor="text2" w:themeShade="80"/>
          <w:sz w:val="20"/>
        </w:rPr>
        <w:t>No. of Popular Articles ……………………Leaf-lets …………..…..Pamphlets……………..…Any Other……………………….</w:t>
      </w:r>
    </w:p>
    <w:p w14:paraId="5D33876F" w14:textId="77777777" w:rsidR="0058760D" w:rsidRPr="00301076" w:rsidRDefault="0058760D" w:rsidP="003D68C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No. of Written Books (if any) …………………….Book Chapters …………………………….Any Other………………………</w:t>
      </w:r>
    </w:p>
    <w:p w14:paraId="5D338770" w14:textId="77777777" w:rsidR="0058760D" w:rsidRDefault="0058760D" w:rsidP="003D68C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No .of Invited Lecture……………As Speaker  ……………T. V. Talk………………………  Radio Talk……………………….</w:t>
      </w:r>
    </w:p>
    <w:p w14:paraId="5D338771" w14:textId="77777777" w:rsidR="0058760D" w:rsidRDefault="0058760D" w:rsidP="0058760D">
      <w:pPr>
        <w:pStyle w:val="ListParagraph"/>
        <w:spacing w:after="0" w:line="360" w:lineRule="auto"/>
        <w:ind w:left="405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Any </w:t>
      </w:r>
      <w:r w:rsidRPr="00F01C27">
        <w:rPr>
          <w:rFonts w:ascii="Times New Roman" w:hAnsi="Times New Roman" w:cs="Times New Roman"/>
          <w:color w:val="0F243E" w:themeColor="text2" w:themeShade="80"/>
          <w:sz w:val="20"/>
        </w:rPr>
        <w:t>other</w:t>
      </w:r>
      <w:r>
        <w:rPr>
          <w:rFonts w:ascii="Times New Roman" w:hAnsi="Times New Roman" w:cs="Times New Roman"/>
          <w:color w:val="0F243E" w:themeColor="text2" w:themeShade="80"/>
          <w:sz w:val="20"/>
        </w:rPr>
        <w:t>……………………………………………………………………………………………………………………………</w:t>
      </w:r>
    </w:p>
    <w:p w14:paraId="5D338772" w14:textId="77777777" w:rsidR="0058760D" w:rsidRDefault="0058760D" w:rsidP="003D68C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Any Award/Fellowship………………………….National ……………………......International…………………………………</w:t>
      </w:r>
    </w:p>
    <w:p w14:paraId="5D338773" w14:textId="77777777" w:rsidR="0058760D" w:rsidRPr="00424A7C" w:rsidRDefault="0058760D" w:rsidP="003D68C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 w:rsidRPr="00424A7C">
        <w:rPr>
          <w:rFonts w:ascii="Times New Roman" w:hAnsi="Times New Roman" w:cs="Times New Roman"/>
          <w:color w:val="0F243E" w:themeColor="text2" w:themeShade="80"/>
          <w:sz w:val="20"/>
        </w:rPr>
        <w:t>Any Other Information</w:t>
      </w:r>
      <w:r>
        <w:rPr>
          <w:rFonts w:ascii="Times New Roman" w:hAnsi="Times New Roman" w:cs="Times New Roman"/>
          <w:color w:val="0F243E" w:themeColor="text2" w:themeShade="80"/>
          <w:sz w:val="20"/>
        </w:rPr>
        <w:t>………………………………………………………………………………………………………………</w:t>
      </w:r>
    </w:p>
    <w:p w14:paraId="5D338774" w14:textId="77777777" w:rsidR="0058760D" w:rsidRPr="00A21A56" w:rsidRDefault="0058760D" w:rsidP="0058760D">
      <w:pPr>
        <w:spacing w:after="0" w:line="360" w:lineRule="auto"/>
        <w:jc w:val="center"/>
        <w:rPr>
          <w:rFonts w:ascii="Times New Roman" w:hAnsi="Times New Roman" w:cs="Times New Roman"/>
          <w:b/>
          <w:color w:val="C00000"/>
          <w:sz w:val="24"/>
          <w:szCs w:val="24"/>
          <w:u w:val="single"/>
        </w:rPr>
      </w:pPr>
      <w:r w:rsidRPr="00A21A56">
        <w:rPr>
          <w:rFonts w:ascii="Times New Roman" w:hAnsi="Times New Roman" w:cs="Times New Roman"/>
          <w:b/>
          <w:color w:val="C00000"/>
          <w:sz w:val="24"/>
          <w:szCs w:val="24"/>
          <w:u w:val="single"/>
        </w:rPr>
        <w:t>Declaration by the Applicant</w:t>
      </w:r>
    </w:p>
    <w:p w14:paraId="5D338775" w14:textId="77777777" w:rsidR="0058760D" w:rsidRDefault="0058760D" w:rsidP="0058760D">
      <w:pPr>
        <w:spacing w:after="0" w:line="24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          I hereby declare that the information given in this form is true and correct to the best of my knowledge and belief. In case any</w:t>
      </w:r>
    </w:p>
    <w:p w14:paraId="5D338776" w14:textId="77777777" w:rsidR="0058760D" w:rsidRDefault="0058760D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Information proves to be false or incorrect. I shall be </w:t>
      </w:r>
      <w:r w:rsidR="00BB39D4">
        <w:rPr>
          <w:rFonts w:ascii="Times New Roman" w:hAnsi="Times New Roman" w:cs="Times New Roman"/>
          <w:color w:val="0F243E" w:themeColor="text2" w:themeShade="80"/>
          <w:sz w:val="20"/>
        </w:rPr>
        <w:t xml:space="preserve">fully </w:t>
      </w: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responsible for the consequences.    </w:t>
      </w:r>
    </w:p>
    <w:p w14:paraId="5D338777" w14:textId="77777777" w:rsidR="0058760D" w:rsidRPr="00200CCA" w:rsidRDefault="0058760D" w:rsidP="0058760D">
      <w:pPr>
        <w:spacing w:after="0" w:line="360" w:lineRule="auto"/>
        <w:jc w:val="both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>Date………………………….. Place……………………………………………………. Sign of Applicant…………………………….</w:t>
      </w:r>
    </w:p>
    <w:p w14:paraId="5D338778" w14:textId="77777777" w:rsidR="0058760D" w:rsidRDefault="0058760D" w:rsidP="0058760D">
      <w:pPr>
        <w:spacing w:after="0" w:line="240" w:lineRule="auto"/>
        <w:jc w:val="center"/>
        <w:rPr>
          <w:rFonts w:ascii="Times New Roman" w:hAnsi="Times New Roman" w:cs="Times New Roman"/>
          <w:b/>
          <w:color w:val="C00000"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color w:val="C00000"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5D338787" wp14:editId="5D338788">
                <wp:simplePos x="0" y="0"/>
                <wp:positionH relativeFrom="column">
                  <wp:posOffset>115570</wp:posOffset>
                </wp:positionH>
                <wp:positionV relativeFrom="paragraph">
                  <wp:posOffset>17144</wp:posOffset>
                </wp:positionV>
                <wp:extent cx="6814820" cy="0"/>
                <wp:effectExtent l="0" t="0" r="24130" b="19050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48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3D287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9.1pt;margin-top:1.35pt;width:536.6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"/>
            </w:pict>
          </mc:Fallback>
        </mc:AlternateContent>
      </w:r>
      <w:r w:rsidRPr="00A21A56">
        <w:rPr>
          <w:rFonts w:ascii="Times New Roman" w:hAnsi="Times New Roman" w:cs="Times New Roman"/>
          <w:b/>
          <w:color w:val="C00000"/>
          <w:sz w:val="24"/>
          <w:szCs w:val="24"/>
          <w:u w:val="single"/>
        </w:rPr>
        <w:t>Only Use for Award Screening Committee</w:t>
      </w:r>
    </w:p>
    <w:p w14:paraId="5D338779" w14:textId="77777777" w:rsidR="0058760D" w:rsidRDefault="0058760D" w:rsidP="0058760D">
      <w:pPr>
        <w:spacing w:after="0" w:line="360" w:lineRule="auto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   Name of Awardees …………………………………………..Name of Award…………………………………………………………</w:t>
      </w:r>
    </w:p>
    <w:p w14:paraId="5D33877A" w14:textId="77777777" w:rsidR="00C41809" w:rsidRDefault="0058760D" w:rsidP="0058760D">
      <w:pPr>
        <w:spacing w:after="0" w:line="360" w:lineRule="auto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  </w:t>
      </w:r>
    </w:p>
    <w:p w14:paraId="5D33877B" w14:textId="77777777" w:rsidR="0058760D" w:rsidRDefault="0058760D" w:rsidP="0058760D">
      <w:pPr>
        <w:spacing w:after="0" w:line="360" w:lineRule="auto"/>
        <w:rPr>
          <w:rFonts w:ascii="Times New Roman" w:hAnsi="Times New Roman" w:cs="Times New Roman"/>
          <w:color w:val="0F243E" w:themeColor="text2" w:themeShade="80"/>
          <w:sz w:val="20"/>
        </w:rPr>
      </w:pPr>
      <w:r>
        <w:rPr>
          <w:rFonts w:ascii="Times New Roman" w:hAnsi="Times New Roman" w:cs="Times New Roman"/>
          <w:color w:val="0F243E" w:themeColor="text2" w:themeShade="80"/>
          <w:sz w:val="20"/>
        </w:rPr>
        <w:t xml:space="preserve">Auth. Sign. of Members                                                                                                                                                  Sign. Chairman </w:t>
      </w:r>
    </w:p>
    <w:p w14:paraId="5D33877C" w14:textId="77777777" w:rsidR="0058760D" w:rsidRPr="003D68CB" w:rsidRDefault="0058760D" w:rsidP="0058760D">
      <w:pPr>
        <w:spacing w:after="0" w:line="240" w:lineRule="auto"/>
        <w:ind w:right="-378"/>
        <w:jc w:val="both"/>
        <w:rPr>
          <w:rFonts w:ascii="Times New Roman" w:hAnsi="Times New Roman" w:cs="Times New Roman"/>
          <w:color w:val="7030A0"/>
          <w:sz w:val="16"/>
          <w:szCs w:val="16"/>
        </w:rPr>
      </w:pPr>
      <w:r w:rsidRPr="003D68CB">
        <w:rPr>
          <w:rFonts w:ascii="Times New Roman" w:hAnsi="Times New Roman" w:cs="Times New Roman"/>
          <w:color w:val="0F243E" w:themeColor="text2" w:themeShade="80"/>
          <w:sz w:val="16"/>
          <w:szCs w:val="16"/>
        </w:rPr>
        <w:t xml:space="preserve"> (</w:t>
      </w:r>
      <w:r w:rsidRPr="003D68CB">
        <w:rPr>
          <w:rFonts w:ascii="Times New Roman" w:hAnsi="Times New Roman" w:cs="Times New Roman"/>
          <w:b/>
          <w:color w:val="002060"/>
          <w:sz w:val="16"/>
          <w:szCs w:val="16"/>
        </w:rPr>
        <w:t xml:space="preserve">Interested delegates are requested to kindly send the soft copies of their </w:t>
      </w:r>
      <w:r w:rsidR="00C32072" w:rsidRPr="003D68CB">
        <w:rPr>
          <w:rFonts w:ascii="Times New Roman" w:hAnsi="Times New Roman" w:cs="Times New Roman"/>
          <w:b/>
          <w:color w:val="002060"/>
          <w:sz w:val="16"/>
          <w:szCs w:val="16"/>
        </w:rPr>
        <w:t xml:space="preserve">signed </w:t>
      </w:r>
      <w:r w:rsidRPr="003D68CB">
        <w:rPr>
          <w:rFonts w:ascii="Times New Roman" w:hAnsi="Times New Roman" w:cs="Times New Roman"/>
          <w:b/>
          <w:color w:val="002060"/>
          <w:sz w:val="16"/>
          <w:szCs w:val="16"/>
        </w:rPr>
        <w:t xml:space="preserve">Bio-data </w:t>
      </w:r>
      <w:r w:rsidR="008F6599" w:rsidRPr="003D68CB">
        <w:rPr>
          <w:rFonts w:ascii="Times New Roman" w:hAnsi="Times New Roman" w:cs="Times New Roman"/>
          <w:b/>
          <w:color w:val="002060"/>
          <w:sz w:val="16"/>
          <w:szCs w:val="16"/>
        </w:rPr>
        <w:t xml:space="preserve">with award nomination form </w:t>
      </w:r>
      <w:r w:rsidRPr="003D68CB">
        <w:rPr>
          <w:rFonts w:ascii="Times New Roman" w:hAnsi="Times New Roman" w:cs="Times New Roman"/>
          <w:b/>
          <w:color w:val="002060"/>
          <w:sz w:val="16"/>
          <w:szCs w:val="16"/>
        </w:rPr>
        <w:t xml:space="preserve">by mail to:  </w:t>
      </w:r>
      <w:r w:rsidR="003D68CB" w:rsidRPr="003D68CB">
        <w:rPr>
          <w:rStyle w:val="Emphasis"/>
          <w:rFonts w:ascii="Times New Roman" w:hAnsi="Times New Roman" w:cs="Times New Roman"/>
          <w:b/>
          <w:bCs/>
          <w:color w:val="FF0000"/>
          <w:sz w:val="16"/>
          <w:szCs w:val="16"/>
          <w:shd w:val="clear" w:color="auto" w:fill="FFFFFF"/>
        </w:rPr>
        <w:t>gifas2021@gmail.com</w:t>
      </w:r>
      <w:r w:rsidRPr="003D68CB">
        <w:rPr>
          <w:rFonts w:ascii="Times New Roman" w:hAnsi="Times New Roman" w:cs="Times New Roman"/>
          <w:color w:val="7030A0"/>
          <w:sz w:val="16"/>
          <w:szCs w:val="16"/>
        </w:rPr>
        <w:t>)</w:t>
      </w:r>
    </w:p>
    <w:p w14:paraId="5D33877D" w14:textId="77777777" w:rsidR="0058760D" w:rsidRPr="00F474A6" w:rsidRDefault="0058760D" w:rsidP="0058760D">
      <w:pPr>
        <w:spacing w:after="0" w:line="240" w:lineRule="auto"/>
        <w:ind w:right="-378"/>
        <w:jc w:val="both"/>
        <w:rPr>
          <w:rFonts w:ascii="Times New Roman" w:hAnsi="Times New Roman" w:cs="Times New Roman"/>
          <w:b/>
          <w:color w:val="002060"/>
          <w:sz w:val="18"/>
          <w:szCs w:val="18"/>
        </w:rPr>
      </w:pPr>
      <w:r w:rsidRPr="00F474A6">
        <w:rPr>
          <w:rFonts w:ascii="Times New Roman" w:hAnsi="Times New Roman" w:cs="Times New Roman"/>
          <w:color w:val="FF0000"/>
          <w:sz w:val="18"/>
          <w:szCs w:val="18"/>
        </w:rPr>
        <w:t>Note: 1.</w:t>
      </w:r>
      <w:r w:rsidRPr="00F474A6">
        <w:rPr>
          <w:rFonts w:ascii="Times New Roman" w:hAnsi="Times New Roman" w:cs="Times New Roman"/>
          <w:b/>
          <w:color w:val="002060"/>
          <w:sz w:val="18"/>
          <w:szCs w:val="18"/>
        </w:rPr>
        <w:t xml:space="preserve"> </w:t>
      </w:r>
      <w:r w:rsidR="00733FAA" w:rsidRPr="003D68CB">
        <w:rPr>
          <w:rFonts w:ascii="Times New Roman" w:hAnsi="Times New Roman" w:cs="Times New Roman"/>
          <w:b/>
          <w:color w:val="FF0000"/>
          <w:sz w:val="20"/>
          <w:szCs w:val="18"/>
        </w:rPr>
        <w:t>All right reserved</w:t>
      </w:r>
      <w:r w:rsidR="003D68CB">
        <w:rPr>
          <w:rFonts w:ascii="Times New Roman" w:hAnsi="Times New Roman" w:cs="Times New Roman"/>
          <w:b/>
          <w:color w:val="FF0000"/>
          <w:sz w:val="20"/>
          <w:szCs w:val="18"/>
        </w:rPr>
        <w:t xml:space="preserve"> with</w:t>
      </w:r>
      <w:r w:rsidRPr="003D68CB">
        <w:rPr>
          <w:rFonts w:ascii="Times New Roman" w:hAnsi="Times New Roman" w:cs="Times New Roman"/>
          <w:b/>
          <w:color w:val="FF0000"/>
          <w:sz w:val="20"/>
          <w:szCs w:val="18"/>
        </w:rPr>
        <w:t xml:space="preserve"> AETDS Society </w:t>
      </w:r>
    </w:p>
    <w:p w14:paraId="5D33877E" w14:textId="77777777" w:rsidR="00C91B55" w:rsidRDefault="00C91B55" w:rsidP="00C91B55">
      <w:pPr>
        <w:spacing w:after="0" w:line="240" w:lineRule="auto"/>
        <w:ind w:right="-234"/>
        <w:jc w:val="center"/>
        <w:rPr>
          <w:rFonts w:ascii="Times New Roman" w:hAnsi="Times New Roman" w:cs="Times New Roman"/>
          <w:b/>
          <w:color w:val="7030A0"/>
          <w:sz w:val="28"/>
          <w:szCs w:val="28"/>
        </w:rPr>
      </w:pPr>
      <w:r w:rsidRPr="005D1FEA">
        <w:rPr>
          <w:rFonts w:ascii="Times New Roman" w:hAnsi="Times New Roman" w:cs="Times New Roman"/>
          <w:b/>
          <w:color w:val="7030A0"/>
          <w:sz w:val="28"/>
          <w:szCs w:val="28"/>
        </w:rPr>
        <w:t>Contact us about the Conference:</w:t>
      </w:r>
    </w:p>
    <w:p w14:paraId="5D33877F" w14:textId="77777777" w:rsidR="003D68CB" w:rsidRDefault="003D68CB" w:rsidP="003D68CB">
      <w:pPr>
        <w:pStyle w:val="NoSpacing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10769A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Email: </w:t>
      </w:r>
      <w:r>
        <w:rPr>
          <w:rStyle w:val="Emphasis"/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gifas2021@gmail.com</w:t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t xml:space="preserve">, </w:t>
      </w:r>
      <w:r w:rsidRPr="0010769A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Website: </w:t>
      </w:r>
      <w:hyperlink r:id="rId7" w:history="1">
        <w:r w:rsidRPr="00ED5018">
          <w:rPr>
            <w:rStyle w:val="Hyperlink"/>
            <w:rFonts w:ascii="Times New Roman" w:hAnsi="Times New Roman" w:cs="Times New Roman"/>
            <w:b/>
            <w:sz w:val="28"/>
            <w:szCs w:val="28"/>
          </w:rPr>
          <w:t>www.agetds.com</w:t>
        </w:r>
      </w:hyperlink>
    </w:p>
    <w:p w14:paraId="5D338780" w14:textId="77777777" w:rsidR="006F0E5C" w:rsidRDefault="003D68CB" w:rsidP="003D68CB">
      <w:pPr>
        <w:pBdr>
          <w:bottom w:val="single" w:sz="4" w:space="1" w:color="auto"/>
        </w:pBdr>
        <w:spacing w:line="240" w:lineRule="auto"/>
        <w:jc w:val="center"/>
      </w:pPr>
      <w:r>
        <w:rPr>
          <w:rFonts w:ascii="Times New Roman" w:hAnsi="Times New Roman" w:cs="Times New Roman"/>
          <w:b/>
          <w:color w:val="0070C0"/>
        </w:rPr>
        <w:t>Mob No./ WhatsApp/ Telegram:  0091 7004942581, 7677466479</w:t>
      </w:r>
    </w:p>
    <w:sectPr w:rsidR="006F0E5C" w:rsidSect="00777ADF">
      <w:pgSz w:w="12240" w:h="15840"/>
      <w:pgMar w:top="54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383E73"/>
    <w:multiLevelType w:val="hybridMultilevel"/>
    <w:tmpl w:val="77A8E1E8"/>
    <w:lvl w:ilvl="0" w:tplc="5F9A2A48">
      <w:start w:val="9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71AA45F0"/>
    <w:multiLevelType w:val="hybridMultilevel"/>
    <w:tmpl w:val="66D678F0"/>
    <w:lvl w:ilvl="0" w:tplc="EF74D17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DMzNjEDMo0sTJV0lIJTi4sz8/NACgxrAQNRZEUsAAAA"/>
  </w:docVars>
  <w:rsids>
    <w:rsidRoot w:val="0058760D"/>
    <w:rsid w:val="00095000"/>
    <w:rsid w:val="000F5D8A"/>
    <w:rsid w:val="00203A00"/>
    <w:rsid w:val="00283151"/>
    <w:rsid w:val="002C56E0"/>
    <w:rsid w:val="002D4B0C"/>
    <w:rsid w:val="003D68CB"/>
    <w:rsid w:val="0058760D"/>
    <w:rsid w:val="0068623B"/>
    <w:rsid w:val="006F0E5C"/>
    <w:rsid w:val="00733FAA"/>
    <w:rsid w:val="00777ADF"/>
    <w:rsid w:val="008F6599"/>
    <w:rsid w:val="00AE4E7F"/>
    <w:rsid w:val="00AF3ED1"/>
    <w:rsid w:val="00BB39D4"/>
    <w:rsid w:val="00C32072"/>
    <w:rsid w:val="00C37044"/>
    <w:rsid w:val="00C41809"/>
    <w:rsid w:val="00C76640"/>
    <w:rsid w:val="00C91B55"/>
    <w:rsid w:val="00CE4287"/>
    <w:rsid w:val="00D82FF1"/>
    <w:rsid w:val="00DF1324"/>
    <w:rsid w:val="00E9434A"/>
    <w:rsid w:val="00F37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38754"/>
  <w15:docId w15:val="{FF6A4033-E53D-4898-98F9-56B758163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60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0D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58760D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8760D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203A00"/>
    <w:rPr>
      <w:rFonts w:eastAsiaTheme="minorEastAsia"/>
    </w:rPr>
  </w:style>
  <w:style w:type="character" w:styleId="Emphasis">
    <w:name w:val="Emphasis"/>
    <w:basedOn w:val="DefaultParagraphFont"/>
    <w:uiPriority w:val="20"/>
    <w:qFormat/>
    <w:rsid w:val="003D68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getd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....................................." TargetMode="External"/><Relationship Id="rId5" Type="http://schemas.openxmlformats.org/officeDocument/2006/relationships/hyperlink" Target="https://orcid.org/.................................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</dc:creator>
  <cp:lastModifiedBy>DR WAJID HASAN</cp:lastModifiedBy>
  <cp:revision>39</cp:revision>
  <dcterms:created xsi:type="dcterms:W3CDTF">2019-08-08T10:57:00Z</dcterms:created>
  <dcterms:modified xsi:type="dcterms:W3CDTF">2021-09-10T00:17:00Z</dcterms:modified>
</cp:coreProperties>
</file>